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13232" w14:textId="646F0501" w:rsidR="005A708D" w:rsidRDefault="005A708D">
      <w:pPr>
        <w:rPr>
          <w:lang w:val="es-ES"/>
        </w:rPr>
      </w:pPr>
      <w:proofErr w:type="spellStart"/>
      <w:r>
        <w:rPr>
          <w:lang w:val="es-ES"/>
        </w:rPr>
        <w:t>Name</w:t>
      </w:r>
      <w:proofErr w:type="spellEnd"/>
      <w:r>
        <w:rPr>
          <w:lang w:val="es-ES"/>
        </w:rPr>
        <w:t>: Lola</w:t>
      </w:r>
    </w:p>
    <w:p w14:paraId="121FEBBB" w14:textId="1690CB96" w:rsidR="005A708D" w:rsidRDefault="005A708D">
      <w:pPr>
        <w:rPr>
          <w:lang w:val="es-ES"/>
        </w:rPr>
      </w:pPr>
      <w:proofErr w:type="spellStart"/>
      <w:r>
        <w:rPr>
          <w:lang w:val="es-ES"/>
        </w:rPr>
        <w:t>Nickname</w:t>
      </w:r>
      <w:proofErr w:type="spellEnd"/>
      <w:r>
        <w:rPr>
          <w:lang w:val="es-ES"/>
        </w:rPr>
        <w:t>: Tita</w:t>
      </w:r>
    </w:p>
    <w:p w14:paraId="4BDEE6D3" w14:textId="6727414A" w:rsidR="005A708D" w:rsidRPr="005A708D" w:rsidRDefault="005A708D">
      <w:r w:rsidRPr="005A708D">
        <w:t>Lives with: Sonia’s parents</w:t>
      </w:r>
    </w:p>
    <w:p w14:paraId="69CFF3AB" w14:textId="77777777" w:rsidR="005A708D" w:rsidRDefault="005A708D">
      <w:r w:rsidRPr="005A708D">
        <w:t>Bio:</w:t>
      </w:r>
      <w:r>
        <w:t xml:space="preserve"> Lola was a 15 </w:t>
      </w:r>
      <w:proofErr w:type="gramStart"/>
      <w:r>
        <w:t>years</w:t>
      </w:r>
      <w:proofErr w:type="gramEnd"/>
      <w:r>
        <w:t xml:space="preserve"> old lady that unfortunately passed away at the beginning of 2022. </w:t>
      </w:r>
    </w:p>
    <w:p w14:paraId="1A1B5D83" w14:textId="2D7AD4D1" w:rsidR="005A708D" w:rsidRDefault="005A708D">
      <w:r>
        <w:t xml:space="preserve">She was one in a kind, loyal, </w:t>
      </w:r>
      <w:proofErr w:type="gramStart"/>
      <w:r>
        <w:t>friendly</w:t>
      </w:r>
      <w:proofErr w:type="gramEnd"/>
      <w:r>
        <w:t xml:space="preserve"> and able to understand so many different Spanish sentences and human gestures that with no question converted in</w:t>
      </w:r>
      <w:r w:rsidR="00B47B66">
        <w:t>to</w:t>
      </w:r>
      <w:r>
        <w:t xml:space="preserve"> a</w:t>
      </w:r>
      <w:r w:rsidR="00B47B66">
        <w:t>n</w:t>
      </w:r>
      <w:r>
        <w:t xml:space="preserve"> </w:t>
      </w:r>
      <w:r w:rsidRPr="005A708D">
        <w:t>irreplaceable</w:t>
      </w:r>
      <w:r>
        <w:t xml:space="preserve"> member of our family. </w:t>
      </w:r>
    </w:p>
    <w:p w14:paraId="336C046E" w14:textId="1578D7E5" w:rsidR="005A708D" w:rsidRDefault="005A708D">
      <w:r>
        <w:t xml:space="preserve">Although </w:t>
      </w:r>
      <w:r w:rsidR="00B47B66">
        <w:t>she</w:t>
      </w:r>
      <w:r>
        <w:t xml:space="preserve"> was completely deaf </w:t>
      </w:r>
      <w:proofErr w:type="gramStart"/>
      <w:r>
        <w:t>at the moment</w:t>
      </w:r>
      <w:proofErr w:type="gramEnd"/>
      <w:r>
        <w:t xml:space="preserve"> of her death, she was gifted with amazing genetics that prevented her to visit the vet more tha</w:t>
      </w:r>
      <w:r w:rsidR="00B47B66">
        <w:t>n</w:t>
      </w:r>
      <w:r>
        <w:t xml:space="preserve"> once every two years, which of course made her very happy too.</w:t>
      </w:r>
    </w:p>
    <w:p w14:paraId="45719417" w14:textId="31713C99" w:rsidR="005A708D" w:rsidRDefault="005A708D">
      <w:r>
        <w:t>She also had such an amazing c</w:t>
      </w:r>
      <w:r w:rsidR="00B47B66">
        <w:t>haris</w:t>
      </w:r>
      <w:r>
        <w:t xml:space="preserve">ma that made all our neighbours </w:t>
      </w:r>
      <w:r>
        <w:t>(</w:t>
      </w:r>
      <w:r>
        <w:t>talking about different species here</w:t>
      </w:r>
      <w:r>
        <w:t>)</w:t>
      </w:r>
      <w:r>
        <w:t xml:space="preserve"> know her and enjoy her presence. She will </w:t>
      </w:r>
      <w:r w:rsidR="00B47B66">
        <w:t xml:space="preserve">be </w:t>
      </w:r>
      <w:r>
        <w:t xml:space="preserve">very much missed for the years to come and will always occupy a special place in our hearts. </w:t>
      </w:r>
      <w:proofErr w:type="spellStart"/>
      <w:r>
        <w:t>Te</w:t>
      </w:r>
      <w:proofErr w:type="spellEnd"/>
      <w:r>
        <w:t xml:space="preserve"> </w:t>
      </w:r>
      <w:proofErr w:type="spellStart"/>
      <w:r>
        <w:t>queremos</w:t>
      </w:r>
      <w:proofErr w:type="spellEnd"/>
      <w:r>
        <w:t xml:space="preserve"> </w:t>
      </w:r>
      <w:proofErr w:type="spellStart"/>
      <w:r>
        <w:t>mucho</w:t>
      </w:r>
      <w:proofErr w:type="spellEnd"/>
      <w:r>
        <w:t xml:space="preserve"> </w:t>
      </w:r>
      <w:proofErr w:type="spellStart"/>
      <w:r>
        <w:t>Tita</w:t>
      </w:r>
      <w:proofErr w:type="spellEnd"/>
      <w:r>
        <w:t xml:space="preserve"> y no </w:t>
      </w:r>
      <w:proofErr w:type="spellStart"/>
      <w:r>
        <w:t>te</w:t>
      </w:r>
      <w:proofErr w:type="spellEnd"/>
      <w:r>
        <w:t xml:space="preserve"> </w:t>
      </w:r>
      <w:proofErr w:type="spellStart"/>
      <w:r>
        <w:t>olvidamos</w:t>
      </w:r>
      <w:proofErr w:type="spellEnd"/>
      <w:r>
        <w:t>!</w:t>
      </w:r>
    </w:p>
    <w:p w14:paraId="7B8C344A" w14:textId="4CBEE907" w:rsidR="00B47B66" w:rsidRDefault="00B47B66">
      <w:pPr>
        <w:pBdr>
          <w:bottom w:val="thinThickThinMediumGap" w:sz="18" w:space="1" w:color="auto"/>
        </w:pBdr>
      </w:pPr>
    </w:p>
    <w:p w14:paraId="032D0DFD" w14:textId="026BD96B" w:rsidR="00B47B66" w:rsidRDefault="00B47B66">
      <w:r>
        <w:t xml:space="preserve">Name: </w:t>
      </w:r>
      <w:proofErr w:type="spellStart"/>
      <w:r>
        <w:t>Suka</w:t>
      </w:r>
      <w:proofErr w:type="spellEnd"/>
    </w:p>
    <w:p w14:paraId="7E808ACA" w14:textId="29F790F9" w:rsidR="00B47B66" w:rsidRDefault="00B47B66">
      <w:r>
        <w:t>Nickname: suki</w:t>
      </w:r>
    </w:p>
    <w:p w14:paraId="1981698D" w14:textId="3149A066" w:rsidR="00B47B66" w:rsidRDefault="00B47B66">
      <w:r>
        <w:t>Lives with: Sonia’s parents</w:t>
      </w:r>
    </w:p>
    <w:p w14:paraId="709B40CB" w14:textId="5731C8C7" w:rsidR="00B47B66" w:rsidRPr="005A708D" w:rsidRDefault="00B47B66">
      <w:r>
        <w:t>Bio: Suki is an almost 5 years-old tiny black cat that was born with a bone developmental issue. Although she is completely fine now and enjoys a happy life, her health issue gave her a small stature and baby appearance that doesn´t help Sonia to consider her a proper grown an independent adult. She is an amazing friendly lovingly and warm cat (although other members of Sonia’s family may disagree with this) and she is very much loved and irreplaceable in our family (we all agree on this).</w:t>
      </w:r>
    </w:p>
    <w:sectPr w:rsidR="00B47B66" w:rsidRPr="005A70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0NDExNbc0tjSyMLJU0lEKTi0uzszPAykwrAUASGdW1CwAAAA="/>
  </w:docVars>
  <w:rsids>
    <w:rsidRoot w:val="005A708D"/>
    <w:rsid w:val="005A708D"/>
    <w:rsid w:val="00B47B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2CE7C"/>
  <w15:chartTrackingRefBased/>
  <w15:docId w15:val="{34803E89-C31A-43E0-9EE5-D39D89CC0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06</Words>
  <Characters>1177</Characters>
  <Application>Microsoft Office Word</Application>
  <DocSecurity>0</DocSecurity>
  <Lines>9</Lines>
  <Paragraphs>2</Paragraphs>
  <ScaleCrop>false</ScaleCrop>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Sonia</dc:creator>
  <cp:keywords/>
  <dc:description/>
  <cp:lastModifiedBy>Garcia Ruiz, Sonia</cp:lastModifiedBy>
  <cp:revision>2</cp:revision>
  <dcterms:created xsi:type="dcterms:W3CDTF">2022-03-17T12:40:00Z</dcterms:created>
  <dcterms:modified xsi:type="dcterms:W3CDTF">2022-03-17T13:22:00Z</dcterms:modified>
</cp:coreProperties>
</file>